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</w:rPr>
      </w:pPr>
      <w:r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2B246368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</w:p>
    <w:p w14:paraId="45651F15" w14:textId="66858E5C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7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606134" r:id="rId9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59890543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 account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25FC5927" w14:textId="207C5F73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Providing the auto resolutions for various alerts in SCDPM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37757649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s the requirements to develop the automation for them.</w:t>
      </w:r>
    </w:p>
    <w:p w14:paraId="30479D0C" w14:textId="30BC11DC" w:rsidR="009E3172" w:rsidRPr="003A64CD" w:rsidRDefault="009E3172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910EF06" w14:textId="77777777" w:rsidR="007172E1" w:rsidRPr="00AC66E5" w:rsidRDefault="007172E1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AE06712" w14:textId="1C4A647F" w:rsidR="007436E5" w:rsidRPr="00AC66E5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erviceNow AP</w:t>
      </w:r>
      <w:r w:rsidR="005D4C6A" w:rsidRPr="00AC66E5">
        <w:rPr>
          <w:rFonts w:ascii="Trebuchet MS" w:eastAsia="Calibri" w:hAnsi="Trebuchet MS" w:cs="Calibri"/>
          <w:sz w:val="20"/>
          <w:szCs w:val="20"/>
        </w:rPr>
        <w:t>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56E2787" w14:textId="03FF1021" w:rsidR="003A64CD" w:rsidRPr="003A64CD" w:rsidRDefault="003A64CD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08CD0D64" w14:textId="77777777" w:rsidR="001A11B4" w:rsidRPr="00AC66E5" w:rsidRDefault="001A11B4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1B918365" w14:textId="23E43D43" w:rsidR="006D13B1" w:rsidRPr="00AC66E5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Sc (Computer Science) from BBCIT affiliated to Osmania University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, Hyderabad.</w:t>
      </w:r>
    </w:p>
    <w:p w14:paraId="060EEA7E" w14:textId="5E2330AA" w:rsidR="00F64315" w:rsidRPr="00AC66E5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BSc (Computer Science) from GDC affiliated to Osmania University, Siddipet.</w:t>
      </w:r>
    </w:p>
    <w:p w14:paraId="070EC2DA" w14:textId="77777777" w:rsidR="00255F3C" w:rsidRPr="00AC66E5" w:rsidRDefault="00255F3C" w:rsidP="005D4C6A">
      <w:pPr>
        <w:spacing w:after="0" w:line="276" w:lineRule="auto"/>
        <w:ind w:left="720"/>
        <w:jc w:val="both"/>
        <w:rPr>
          <w:rFonts w:ascii="Trebuchet MS" w:eastAsia="Calibri" w:hAnsi="Trebuchet MS" w:cs="Calibri"/>
          <w:bCs/>
          <w:sz w:val="20"/>
          <w:szCs w:val="20"/>
        </w:rPr>
      </w:pP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5A94E002" w:rsidR="00AC66E5" w:rsidRPr="003658B9" w:rsidRDefault="005D4C6A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  <w:r w:rsidR="00AC66E5"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lastRenderedPageBreak/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lf-service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custom group creation in vROps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dashboard creation in vROps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BlueCherry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creating captured image through sysprep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iLO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035490" w14:textId="77777777" w:rsidR="00341CED" w:rsidRDefault="00341CED" w:rsidP="00757642">
      <w:pPr>
        <w:spacing w:after="0" w:line="240" w:lineRule="auto"/>
      </w:pPr>
      <w:r>
        <w:separator/>
      </w:r>
    </w:p>
  </w:endnote>
  <w:endnote w:type="continuationSeparator" w:id="0">
    <w:p w14:paraId="3FBF2C53" w14:textId="77777777" w:rsidR="00341CED" w:rsidRDefault="00341CED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67D454" w14:textId="77777777" w:rsidR="00341CED" w:rsidRDefault="00341CED" w:rsidP="00757642">
      <w:pPr>
        <w:spacing w:after="0" w:line="240" w:lineRule="auto"/>
      </w:pPr>
      <w:r>
        <w:separator/>
      </w:r>
    </w:p>
  </w:footnote>
  <w:footnote w:type="continuationSeparator" w:id="0">
    <w:p w14:paraId="2E65DD2F" w14:textId="77777777" w:rsidR="00341CED" w:rsidRDefault="00341CED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kFAFU/wAMtAAAA"/>
  </w:docVars>
  <w:rsids>
    <w:rsidRoot w:val="00B13060"/>
    <w:rsid w:val="00002059"/>
    <w:rsid w:val="00010A8C"/>
    <w:rsid w:val="00024046"/>
    <w:rsid w:val="000249F4"/>
    <w:rsid w:val="0003270A"/>
    <w:rsid w:val="000604B7"/>
    <w:rsid w:val="00061119"/>
    <w:rsid w:val="000A7D5F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42617C"/>
    <w:rsid w:val="00431A58"/>
    <w:rsid w:val="00433797"/>
    <w:rsid w:val="004D3CBE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607F"/>
    <w:rsid w:val="005E62DB"/>
    <w:rsid w:val="005F75F2"/>
    <w:rsid w:val="00640305"/>
    <w:rsid w:val="0064593F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7642"/>
    <w:rsid w:val="007D60B1"/>
    <w:rsid w:val="00835775"/>
    <w:rsid w:val="00851CB5"/>
    <w:rsid w:val="00857706"/>
    <w:rsid w:val="00877199"/>
    <w:rsid w:val="008C618F"/>
    <w:rsid w:val="00934160"/>
    <w:rsid w:val="00976D9F"/>
    <w:rsid w:val="0098149D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C72FA"/>
    <w:rsid w:val="00C03F80"/>
    <w:rsid w:val="00C1150E"/>
    <w:rsid w:val="00C22A5C"/>
    <w:rsid w:val="00C24E32"/>
    <w:rsid w:val="00C2558C"/>
    <w:rsid w:val="00C267F2"/>
    <w:rsid w:val="00C63F28"/>
    <w:rsid w:val="00C871A1"/>
    <w:rsid w:val="00CB4FB0"/>
    <w:rsid w:val="00D008C8"/>
    <w:rsid w:val="00D259B8"/>
    <w:rsid w:val="00D36C39"/>
    <w:rsid w:val="00D56488"/>
    <w:rsid w:val="00DA19A0"/>
    <w:rsid w:val="00DA3F39"/>
    <w:rsid w:val="00DE0FB6"/>
    <w:rsid w:val="00DE742E"/>
    <w:rsid w:val="00E008AE"/>
    <w:rsid w:val="00E0200F"/>
    <w:rsid w:val="00E106BF"/>
    <w:rsid w:val="00E168CF"/>
    <w:rsid w:val="00E330D1"/>
    <w:rsid w:val="00E63200"/>
    <w:rsid w:val="00EA3BE2"/>
    <w:rsid w:val="00EB2209"/>
    <w:rsid w:val="00EC160C"/>
    <w:rsid w:val="00EC48A8"/>
    <w:rsid w:val="00ED7AC2"/>
    <w:rsid w:val="00F0107A"/>
    <w:rsid w:val="00F055FA"/>
    <w:rsid w:val="00F06FA3"/>
    <w:rsid w:val="00F1278F"/>
    <w:rsid w:val="00F35CB9"/>
    <w:rsid w:val="00F3766D"/>
    <w:rsid w:val="00F50260"/>
    <w:rsid w:val="00F53AA2"/>
    <w:rsid w:val="00F64315"/>
    <w:rsid w:val="00F778E3"/>
    <w:rsid w:val="00F778F8"/>
    <w:rsid w:val="00F80AAA"/>
    <w:rsid w:val="00F80B78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67</cp:revision>
  <cp:lastPrinted>2021-10-24T13:12:00Z</cp:lastPrinted>
  <dcterms:created xsi:type="dcterms:W3CDTF">2021-10-08T13:48:00Z</dcterms:created>
  <dcterms:modified xsi:type="dcterms:W3CDTF">2021-10-2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